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84bf5e47af42f9cfedf4304e246c4a043c017e1"/>
    <w:p>
      <w:pPr>
        <w:pStyle w:val="Heading1"/>
      </w:pPr>
      <w:r>
        <w:t xml:space="preserve">Internship Application Letter: Pursuing Biological Research Excellence in Qatar Doh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Environmental Science &amp; Biotechnology Department</w:t>
      </w:r>
      <w:r>
        <w:br/>
      </w:r>
      <w:r>
        <w:rPr>
          <w:bCs/>
          <w:b/>
        </w:rPr>
        <w:t xml:space="preserve">Organization:</w:t>
      </w:r>
      <w:r>
        <w:t xml:space="preserve"> </w:t>
      </w:r>
      <w:r>
        <w:t xml:space="preserve">Qatar University Center for Sustainable Development (QUCSD)</w:t>
      </w:r>
      <w:r>
        <w:br/>
      </w:r>
      <w:r>
        <w:rPr>
          <w:bCs/>
          <w:b/>
        </w:rPr>
        <w:t xml:space="preserve">Address:</w:t>
      </w:r>
      <w:r>
        <w:t xml:space="preserve"> </w:t>
      </w:r>
      <w:r>
        <w:t xml:space="preserve">Doha, Qatar</w:t>
      </w:r>
    </w:p>
    <w:p>
      <w:pPr>
        <w:pStyle w:val="BodyText"/>
      </w:pPr>
      <w:r>
        <w:rPr>
          <w:iCs/>
          <w:i/>
        </w:rPr>
        <w:t xml:space="preserve">Subject: Application for Biologist Internship Position at Qatar University Center for Sustainable Development</w:t>
      </w:r>
    </w:p>
    <w:p>
      <w:pPr>
        <w:pStyle w:val="BodyText"/>
      </w:pPr>
      <w:r>
        <w:t xml:space="preserve">I am writing to express my enthusiastic and highly qualified application for the Biologist Internship position within your esteemed Environmental Science &amp; Biotechnology Department at the Qatar University Center for Sustainable Development (QUCSD) in Doha, Qatar. As a dedicated and results-oriented Biology student with a profound commitment to environmental conservation and scientific innovation, I am eager to contribute my academic expertise and passion for ecological stewardship to QUCSD’s pioneering work in advancing sustainability within the unique context of Qatar Doha. This</w:t>
      </w:r>
      <w:r>
        <w:t xml:space="preserve"> </w:t>
      </w:r>
      <w:r>
        <w:rPr>
          <w:bCs/>
          <w:b/>
        </w:rPr>
        <w:t xml:space="preserve">Internship Application Letter</w:t>
      </w:r>
      <w:r>
        <w:t xml:space="preserve"> </w:t>
      </w:r>
      <w:r>
        <w:t xml:space="preserve">represents not merely a professional opportunity, but a meaningful step toward aligning my career trajectory with Qatar’s National Vision 2030 and its ambitious goals for environmental resilience.</w:t>
      </w:r>
    </w:p>
    <w:p>
      <w:pPr>
        <w:pStyle w:val="BodyText"/>
      </w:pPr>
      <w:r>
        <w:t xml:space="preserve">My academic journey at the American University of Sharjah (AUS), where I am completing my Bachelor of Science in Environmental Biology, has been meticulously designed to prepare me for impactful work in challenging ecosystems like those found across the Qatari peninsula. My coursework has included advanced studies in Marine Ecology, Conservation Biology, Environmental Microbiology, and Geographic Information Systems (GIS) applied to habitat analysis. In my capstone research project titled “Microbial Adaptation Strategies in Arid Coastal Ecosystems,” I conducted fieldwork along the Al Thakira Mangroves – a critical biodiversity hotspot near Doha. This hands-on experience directly aligns with QUCSD’s mission to study and protect Qatar’s fragile coastal and desert environments. I meticulously documented species diversity, analyzed soil and water samples for microbial community structure using PCR amplification techniques, and mapped habitat changes using satellite imagery processed in ArcGIS. My findings contributed to a local NGO’s restoration initiative, demonstrating my ability to translate academic knowledge into tangible environmental outcomes – precisely the kind of contribution I aim to make as a</w:t>
      </w:r>
      <w:r>
        <w:t xml:space="preserve"> </w:t>
      </w:r>
      <w:r>
        <w:rPr>
          <w:bCs/>
          <w:b/>
        </w:rPr>
        <w:t xml:space="preserve">Biologist</w:t>
      </w:r>
      <w:r>
        <w:t xml:space="preserve"> </w:t>
      </w:r>
      <w:r>
        <w:t xml:space="preserve">within your QUCSD team.</w:t>
      </w:r>
    </w:p>
    <w:p>
      <w:pPr>
        <w:pStyle w:val="BodyText"/>
      </w:pPr>
      <w:r>
        <w:t xml:space="preserve">I am particularly drawn to this specific internship opportunity in</w:t>
      </w:r>
      <w:r>
        <w:t xml:space="preserve"> </w:t>
      </w:r>
      <w:r>
        <w:rPr>
          <w:bCs/>
          <w:b/>
        </w:rPr>
        <w:t xml:space="preserve">Qatar Doha</w:t>
      </w:r>
      <w:r>
        <w:t xml:space="preserve"> </w:t>
      </w:r>
      <w:r>
        <w:t xml:space="preserve">because of QUCSD’s exceptional focus on region-specific challenges. Qatar faces unique environmental pressures: rapid urbanization, climate change impacts on coastal zones, and the need for sustainable water management in an arid context. I have closely followed QUCSD’s recent publication on “Desert Plant Adaptations to Salinity Stress” and the Center’s collaboration with the Qatar National Research Fund (QNRF) on biodiversity monitoring programs. These initiatives resonate deeply with my academic interests and professional aspirations. I am eager to apply my skills in ecological field sampling, data analysis (using R programming), and laboratory techniques such as DNA extraction and spectroscopy directly to projects supporting Qatar’s Sustainable Development Goals, especially Goal 15 (Life on Land) and Goal 14 (Life Below Water). The prospect of contributing to research that informs national policies for conservation in</w:t>
      </w:r>
      <w:r>
        <w:t xml:space="preserve"> </w:t>
      </w:r>
      <w:r>
        <w:rPr>
          <w:bCs/>
          <w:b/>
        </w:rPr>
        <w:t xml:space="preserve">Qatar Doha</w:t>
      </w:r>
      <w:r>
        <w:t xml:space="preserve"> </w:t>
      </w:r>
      <w:r>
        <w:t xml:space="preserve">is a powerful motivator.</w:t>
      </w:r>
    </w:p>
    <w:p>
      <w:pPr>
        <w:pStyle w:val="BodyText"/>
      </w:pPr>
      <w:r>
        <w:t xml:space="preserve">Beyond technical expertise, I bring strong cross-cultural communication skills developed through extensive collaboration with international student groups at AUS and participation in the Qatar Sustainability Week 2023 event. I understand that working effectively within Qatar’s dynamic scientific community requires respect for local customs and collaborative approaches deeply embedded in Qatari culture. My previous internship at a marine conservation NGO in Kenya taught me to work harmoniously within diverse teams – a skill essential for success at QUCSD, which partners with institutions across the GCC region. I am committed to learning Arabic phrases relevant to scientific contexts and integrating fully into the professional environment of Doha.</w:t>
      </w:r>
    </w:p>
    <w:p>
      <w:pPr>
        <w:pStyle w:val="BodyText"/>
      </w:pPr>
      <w:r>
        <w:t xml:space="preserve">My technical proficiencies directly support the needs of your department. I am proficient in:</w:t>
      </w:r>
    </w:p>
    <w:p>
      <w:pPr>
        <w:numPr>
          <w:ilvl w:val="0"/>
          <w:numId w:val="1001"/>
        </w:numPr>
        <w:pStyle w:val="Compact"/>
      </w:pPr>
      <w:r>
        <w:t xml:space="preserve">Advanced Field Sampling Techniques (including quadrat surveys, transect lines, water quality testing protocols)</w:t>
      </w:r>
    </w:p>
    <w:p>
      <w:pPr>
        <w:numPr>
          <w:ilvl w:val="0"/>
          <w:numId w:val="1001"/>
        </w:numPr>
        <w:pStyle w:val="Compact"/>
      </w:pPr>
      <w:r>
        <w:t xml:space="preserve">Data Management &amp; Statistical Analysis (R, SPSS)</w:t>
      </w:r>
    </w:p>
    <w:p>
      <w:pPr>
        <w:numPr>
          <w:ilvl w:val="0"/>
          <w:numId w:val="1001"/>
        </w:numPr>
        <w:pStyle w:val="Compact"/>
      </w:pPr>
      <w:r>
        <w:t xml:space="preserve">Laboratory Methods: DNA extraction, PCR amplification, basic microbial culturing</w:t>
      </w:r>
    </w:p>
    <w:p>
      <w:pPr>
        <w:numPr>
          <w:ilvl w:val="0"/>
          <w:numId w:val="1001"/>
        </w:numPr>
        <w:pStyle w:val="Compact"/>
      </w:pPr>
      <w:r>
        <w:t xml:space="preserve">GIS Mapping &amp; Remote Sensing (ArcGIS Pro, QGIS)</w:t>
      </w:r>
    </w:p>
    <w:p>
      <w:pPr>
        <w:numPr>
          <w:ilvl w:val="0"/>
          <w:numId w:val="1001"/>
        </w:numPr>
        <w:pStyle w:val="Compact"/>
      </w:pPr>
      <w:r>
        <w:t xml:space="preserve">Scientific Writing and Report Preparation for technical and non-technical audiences</w:t>
      </w:r>
    </w:p>
    <w:p>
      <w:pPr>
        <w:pStyle w:val="FirstParagraph"/>
      </w:pPr>
      <w:r>
        <w:t xml:space="preserve">These skills were honed through rigorous academic projects and a previous internship at the UAE Environment Agency’s Coastal Monitoring Unit, where I assisted in compiling data for their annual environmental assessment report. I am confident these competencies will allow me to immediately contribute to your ongoing studies on Qatar’s coastal ecosystems and desert biodiversity.</w:t>
      </w:r>
    </w:p>
    <w:p>
      <w:pPr>
        <w:pStyle w:val="BodyText"/>
      </w:pPr>
      <w:r>
        <w:t xml:space="preserve">I am deeply inspired by Qatar Doha’s rapid advancement as a hub for scientific innovation and sustainable development. The vision embodied in the “Qatar National Vision 2030” – particularly its emphasis on building a knowledge-based economy with environmental sustainability at its core – is a guiding principle I wholeheartedly support. QUCSD represents the forefront of this movement in our region, and I am eager to learn from and contribute to your esteemed researchers. This internship is not just an educational step for me; it is my commitment to actively participate in building a more sustainable future for Qatar Doha, leveraging biology as a critical tool for environmental protection and resource management.</w:t>
      </w:r>
    </w:p>
    <w:p>
      <w:pPr>
        <w:pStyle w:val="BodyText"/>
      </w:pPr>
      <w:r>
        <w:t xml:space="preserve">My resume, attached for your review, provides further detail on my academic achievements, technical skills, and relevant experiences. I am available at your earliest convenience for an interview to discuss how my background in Environmental Biology aligns with the specific projects and objectives of the QUCSD team. I am particularly excited about the possibility of contributing to ongoing research initiatives focused on native species conservation and climate adaptation strategies within our shared environment.</w:t>
      </w:r>
    </w:p>
    <w:p>
      <w:pPr>
        <w:pStyle w:val="BodyText"/>
      </w:pPr>
      <w:r>
        <w:t xml:space="preserve">Thank you for considering my application as a candidate for this prestigious Biologist Internship opportunity. I am eager to bring my dedication, technical skills, and profound respect for Qatar’s unique ecological heritage to the QUCSD team in Doha. I look forward to the possibility of contributing meaningfully to your mission and learning from Qatar’s leading environmental scientists.</w:t>
      </w:r>
    </w:p>
    <w:p>
      <w:pPr>
        <w:pStyle w:val="BodyText"/>
      </w:pPr>
      <w:r>
        <w:t xml:space="preserve">Sincerely,</w:t>
      </w:r>
    </w:p>
    <w:p>
      <w:pPr>
        <w:pStyle w:val="BodyText"/>
      </w:pPr>
      <w:r>
        <w:t xml:space="preserve">[Your Full Name]</w:t>
      </w:r>
      <w:r>
        <w:br/>
      </w:r>
      <w:r>
        <w:t xml:space="preserve">[Your Contact Information: Email | Phone Number]</w:t>
      </w:r>
      <w:r>
        <w:br/>
      </w:r>
      <w:r>
        <w:t xml:space="preserve">[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Qatar Doha</dc:title>
  <dc:creator/>
  <dc:language>en</dc:language>
  <cp:keywords/>
  <dcterms:created xsi:type="dcterms:W3CDTF">2026-05-02T19:25:52Z</dcterms:created>
  <dcterms:modified xsi:type="dcterms:W3CDTF">2026-05-02T19:25:52Z</dcterms:modified>
</cp:coreProperties>
</file>

<file path=docProps/custom.xml><?xml version="1.0" encoding="utf-8"?>
<Properties xmlns="http://schemas.openxmlformats.org/officeDocument/2006/custom-properties" xmlns:vt="http://schemas.openxmlformats.org/officeDocument/2006/docPropsVTypes"/>
</file>